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545B" w14:textId="69F697E2" w:rsidR="006E52F7" w:rsidRPr="006E52F7" w:rsidRDefault="006E52F7" w:rsidP="006E52F7">
      <w:pPr>
        <w:rPr>
          <w:b/>
          <w:bCs/>
        </w:rPr>
      </w:pPr>
      <w:r w:rsidRPr="006E52F7">
        <w:rPr>
          <w:b/>
          <w:bCs/>
        </w:rPr>
        <w:t>IEEE 123-bus network topology</w:t>
      </w:r>
    </w:p>
    <w:p w14:paraId="3028C6CE" w14:textId="275FAADF" w:rsidR="006E52F7" w:rsidRDefault="00ED7CEF" w:rsidP="00ED7CEF">
      <w:pPr>
        <w:jc w:val="center"/>
      </w:pPr>
      <w:r>
        <w:rPr>
          <w:noProof/>
        </w:rPr>
        <w:drawing>
          <wp:inline distT="0" distB="0" distL="0" distR="0" wp14:anchorId="03B0132F" wp14:editId="133F5997">
            <wp:extent cx="3673502" cy="3165782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95429" cy="3184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90E07" w14:textId="4F7BD678" w:rsidR="00ED7CEF" w:rsidRDefault="00ED7CEF" w:rsidP="00ED7CEF">
      <w:pPr>
        <w:jc w:val="center"/>
      </w:pPr>
    </w:p>
    <w:p w14:paraId="5CDF8EB6" w14:textId="2B5CD058" w:rsidR="00ED7CEF" w:rsidRDefault="00C91C44" w:rsidP="00ED7CEF">
      <w:r>
        <w:rPr>
          <w:b/>
          <w:bCs/>
        </w:rPr>
        <w:t xml:space="preserve">PV </w:t>
      </w:r>
      <w:r w:rsidR="00F32D6C">
        <w:rPr>
          <w:b/>
          <w:bCs/>
        </w:rPr>
        <w:t xml:space="preserve">and battery </w:t>
      </w:r>
      <w:r>
        <w:rPr>
          <w:b/>
          <w:bCs/>
        </w:rPr>
        <w:t>locations</w:t>
      </w:r>
    </w:p>
    <w:p w14:paraId="38F7AE8A" w14:textId="6B41F1D8" w:rsidR="00A847BB" w:rsidRDefault="00F32D6C" w:rsidP="00502F63">
      <w:pPr>
        <w:jc w:val="center"/>
      </w:pPr>
      <w:r>
        <w:rPr>
          <w:noProof/>
        </w:rPr>
        <w:drawing>
          <wp:inline distT="0" distB="0" distL="0" distR="0" wp14:anchorId="632ADF1F" wp14:editId="636C1A60">
            <wp:extent cx="3561435" cy="3069204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0219" cy="308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C9F4" w14:textId="77777777" w:rsidR="00A847BB" w:rsidRDefault="00A847BB">
      <w:r>
        <w:br w:type="page"/>
      </w:r>
    </w:p>
    <w:p w14:paraId="016DC597" w14:textId="5061396F" w:rsidR="00C91C44" w:rsidRPr="00A847BB" w:rsidRDefault="00A847BB" w:rsidP="00A847BB">
      <w:pPr>
        <w:rPr>
          <w:b/>
          <w:bCs/>
        </w:rPr>
      </w:pPr>
      <w:r w:rsidRPr="00A847BB">
        <w:rPr>
          <w:b/>
          <w:bCs/>
        </w:rPr>
        <w:lastRenderedPageBreak/>
        <w:t>PV profile</w:t>
      </w:r>
    </w:p>
    <w:p w14:paraId="3CE5251A" w14:textId="03691E66" w:rsidR="00A847BB" w:rsidRDefault="00A847BB" w:rsidP="00502F63">
      <w:pPr>
        <w:jc w:val="center"/>
      </w:pPr>
      <w:r>
        <w:rPr>
          <w:noProof/>
        </w:rPr>
        <w:drawing>
          <wp:inline distT="0" distB="0" distL="0" distR="0" wp14:anchorId="72BFD9B0" wp14:editId="450F1C57">
            <wp:extent cx="4419600" cy="2628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D9634" w14:textId="560BC6C3" w:rsidR="004173F3" w:rsidRPr="00A847BB" w:rsidRDefault="004173F3" w:rsidP="004173F3">
      <w:pPr>
        <w:rPr>
          <w:b/>
          <w:bCs/>
        </w:rPr>
      </w:pPr>
      <w:r>
        <w:rPr>
          <w:b/>
          <w:bCs/>
        </w:rPr>
        <w:t>Storage</w:t>
      </w:r>
      <w:r w:rsidRPr="00A847BB">
        <w:rPr>
          <w:b/>
          <w:bCs/>
        </w:rPr>
        <w:t xml:space="preserve"> profile</w:t>
      </w:r>
    </w:p>
    <w:p w14:paraId="36B014BC" w14:textId="08077EA5" w:rsidR="00261A0E" w:rsidRDefault="00261A0E" w:rsidP="00221B7D">
      <w:pPr>
        <w:jc w:val="center"/>
      </w:pPr>
      <w:r w:rsidRPr="00261A0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EC748F8" wp14:editId="3E4747A8">
            <wp:extent cx="4505325" cy="2657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1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DQ1MzQ2M7QwN7FU0lEKTi0uzszPAykwqQUAcFuA6iwAAAA="/>
  </w:docVars>
  <w:rsids>
    <w:rsidRoot w:val="007D09F8"/>
    <w:rsid w:val="001C5978"/>
    <w:rsid w:val="00221B7D"/>
    <w:rsid w:val="00261A0E"/>
    <w:rsid w:val="003F7F61"/>
    <w:rsid w:val="004173F3"/>
    <w:rsid w:val="00502F63"/>
    <w:rsid w:val="006777B3"/>
    <w:rsid w:val="006E52F7"/>
    <w:rsid w:val="007D09F8"/>
    <w:rsid w:val="00A847BB"/>
    <w:rsid w:val="00B37B1E"/>
    <w:rsid w:val="00BE70C2"/>
    <w:rsid w:val="00C91C44"/>
    <w:rsid w:val="00ED7CEF"/>
    <w:rsid w:val="00F32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80A51"/>
  <w15:chartTrackingRefBased/>
  <w15:docId w15:val="{45FCC2C3-34A9-4972-98D4-290FD4C41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2</Pages>
  <Words>14</Words>
  <Characters>80</Characters>
  <Application>Microsoft Office Word</Application>
  <DocSecurity>0</DocSecurity>
  <Lines>1</Lines>
  <Paragraphs>1</Paragraphs>
  <ScaleCrop>false</ScaleCrop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dullaparti, Harsha Vardhana</dc:creator>
  <cp:keywords/>
  <dc:description/>
  <cp:lastModifiedBy>Padullaparti, Harsha Vardhana</cp:lastModifiedBy>
  <cp:revision>15</cp:revision>
  <dcterms:created xsi:type="dcterms:W3CDTF">2021-04-02T06:20:00Z</dcterms:created>
  <dcterms:modified xsi:type="dcterms:W3CDTF">2021-04-23T22:49:00Z</dcterms:modified>
</cp:coreProperties>
</file>